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การงานอาชีพ</w:t>
      </w:r>
      <w:r>
        <w:t xml:space="preserve"> </w:t>
      </w:r>
      <w:r>
        <w:t xml:space="preserve">หน่วยที่</w:t>
      </w:r>
      <w:r>
        <w:t xml:space="preserve"> </w:t>
      </w:r>
      <w:r>
        <w:t xml:space="preserve">5_๘</w:t>
      </w:r>
      <w:r>
        <w:t xml:space="preserve"> </w:t>
      </w:r>
      <w:r>
        <w:t xml:space="preserve">ประเภทของสัตว์เลี้ยง</w:t>
      </w:r>
      <w:r>
        <w:t xml:space="preserve"> </w:t>
      </w:r>
      <w:r>
        <w:t xml:space="preserve">21</w:t>
      </w:r>
      <w:r>
        <w:t xml:space="preserve"> </w:t>
      </w:r>
      <w:r>
        <w:t xml:space="preserve">ธ.ค.</w:t>
      </w:r>
      <w:r>
        <w:t xml:space="preserve"> </w:t>
      </w:r>
      <w:r>
        <w:t xml:space="preserve">64</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13.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นักเรียนที่น่ารักทุกคนค่ะ วันนี้ กลับมาพบกันอีกเช่นเคยกับรายวิชาการงานอาชีพ สำหรับฉัน คุณนันทิยาเนียมสอาดหรือที่เรียกกันว่าคุณครูฝ้ายค่ะ คุณครูอรอนงค์สุดสาครหรือว่าครูแอร์ค่ะ สำหรับเนื้อหาในวันนี้ อยากจะทราบหรือยังคะ ว่าวันนี้เราจะเรียนรู้เกี่ยวกับเรื่องอะไร ตอบเสียงดังเลยนะคะถ้าเด็กอยากทราบแล้วเดี๋ยวเราไปดูกันเลยค่ะ ประเภทของสัตว์เลี้ยงนะครับ ซึ่งในวันนี้นะคะ เรื่อง ของวันนี้นะคะคุณครูได้นำจุดประสงค์การเรียนรู้นะคะ ที่จะให้เด็กๆได้ทราบด้วยกันนะคะ 3 ข้อด้วยกันค่ะ จะมาดูข้อที่ 1 กันเลยนะคะเด็กๆ 2 ข้อที่ 1 นะคะ ยกตัวอย่างประเภทของสัตว์เลี้ยงได้ข้อที่ 2 ค่ะเขียนอธิบายประเภทของสัตว์เลี้ยงได้ แล้วข้อที่ 3 นะคะ ประโยชน์ของสัตว์เลี้ยงค่ะ อันนี้ก็คือจุดประสงค์การเรียนรู้นั้นเองค่ะตอนนี้เด็กๆพร้อมกันแล้วใช่ไหมคะให้เด็กๆนั้นเตรียมสมุดขึ้นมานะคะ อย่าลืมเขียนวันที่นะคะ ตอนนี้นะคะคุณครูมีในส่วนของภาพนะคะ ให้กับเด็กๆดูกันนะคะ Siri ลองใช้ตาของเด็กๆ ลองสังเกตไปที่ภาพนะคะ ระหว่างภาคที่ 1 และภาคที่ 2 ค่ะ เด็กลองคิดดูนะคะ มาเป็นภาพสัตว์อะไรนั่นเองค่ะและในส่วนต่อไปคุณครูก็จะถามคำถามกับเด็กๆนะคะ ซึ่งคำถามของเราค่ะเด็กๆ เราไปอ่านพร้อมๆกันเลยค่ะคำถามนะคะสัตว์เหล่านี้เลี้ยงไว้เพื่ออะไรค่ะ อีกครั้งหนึ่งนะคะ สัตว์เหล่านี้เลี้ยงไว้เพื่ออะไร ตอนนี้ให้ยกมือตอบกลับคุณครูที่อยู่ปลายทางได้เลยค่ะ เสียงดนตรี ตอบกลับมาแล้วนะคะคุณครูแอร์ ออกกันมานะคะ ตรงประเด็นเลยค่ะ เอาราคาฉะนั้น เอาไปถามคุณครูแอร์กันบ้างนะคะว่าคุณครูแอนนั้น คิดเห็นอย่างไรนะคะ สภาพที่ได้ดูเมื่อสักครู่ค่ะ เสาร์นี้นะคะ เลี้ยงไว้เพื่ออะไรนั่นเองค่ะคุณครูแอร์ สำหรับสัตว์เหล่านี้นะคะ เลี้ยงไว้สำหรับบริโภคนั่นเองค่ะ สิริมาสวนมาดูในสวนภาคที่ 1 ก็คือวัวนมค่ะ เลี้ยงไว้บริโภคนมนะคะ ว่าบริโภคเนื้อก็ได้ค่ะ ไปนะคะในส่วนของภาพที่ 2 ค่ะ ก็คือนกกระทานั่นเองค่ะ ถ้าเด็กเล่น มีไข่นกกระทาด้วยใช่ไหมคะ สามารถ ไข่และบริโภคเนื้อของนกได้อีกด้วยค่ะ ทั้งหมดนี้นะคะ ก็คือคำตอบของครูแอร์ค่ะ เป็นอย่างไรกันบ้างคะเด็กๆ ตอบเช่นเดียวกันกับครูแอร์หรือไม่คะ ตอบบอกว่า บอกเช่นเดียวกันเลยค่ะ เสาร์นี้เลี้ยงไว้บริโภคนั้นเองใช่ไหมคะเด็กๆ เยี่ยมมากเลยค่ะ กลับดึกๆหน่อยนะคะ เสียงปรบมือ สำหรับต่อไปนะคะเด็กๆ ในส่วนของความหมายกันนะคะ บริษัทแรงที่เราเรียนนี่ นอนแล้วนำมาดูแลนั่นเอง การที่ดูแล ต้องให้น้ำใช่ไหมคะ ให้อาหารกับสัตว์เลี้ยงด้วยใช่ไหมคะ การดูแลแน่นอนว่าเราต้องเอาใจใส่ด้วยนะคะ มาดูเล่นนะคะ เพื่อความเพลิดเพลินนะคะ เลี้ยงไว้ สำหรับเป็นอาหารนะคะ เลี้ยงไว้ ใช้แรงงาน เลี้ยงไว้เพื่อจำหน่ายหรือค้าขายนั่นเอง ขึ้นอยู่กับกรณีการเลี้ยงด้วยเช่นกันนะคะ แต่ทั้งนี้ทั้งนั้นเราต้องดูแลและเอาใจใส่ ให้ฉันอาหาร จะให้ทางลงกับเขานะคะ แล้วเราก็ต้องรักษา เขานะคะนั่นเองค่ะเอาราคา ในส่วนของ ครูฝ้าย เลี้ยงสัตว์เลี้ยงไหมคะ เลี้ยงข้าวคุณครูแอร์เลี้ยงอะไรบ้างคะ ในส่วนของปลานะคะแล้วก็แมวนั่งเองค่ะ ฉันก็หน้าให้ความเพลิดเพลินไปอีกแบบหนึ่งนะคะ เวลาที่คุณครูฝ้ายเรียนนะคะ ให้อาหารกับเขาตรงเวลาเลยนะคะ จะให้ทั้ง 3 มื้อเลยค่ะ เช้าเที่ยงแล้วก็เย็นนะคะในส่วนของแมว ในส่วนของปลาจะให้อาหาร เช้าและเย็นนะคะ ซึ่งเรียงแล้วก็ดูแล้วเพลินนะคะ เล่นกับเขาแล้วรู้สึกสนุกสนานนั่นเองค่ะคุณครูเมย์ สำหรับกูอ่ะก็มีสัตว์เลี้ยง เช่นกันค่ะครูฝ้าย แต่ว่าคุณใครจะเลี้ยงสุนัข เลี้ยงอย่างเดียวเท่านั้นค่ะ แล้วทำงานหรือเลิกงานไปนะคะ เวลาเรากลับไปก่อนเจ้าสุนัขของเรานะคะ ว่าจะมีความสุขแล้วรู้สึกว่าผ่อนคลายอีกด้วยค่ะครูฝ้าย วิธีการดูแลของครูแอนนะคะ ให้อาหารนะคะ เช้ากลางวันแล้วก็เย็นด้วยค่ะ แล้วจะพาเขาไปเล่นน้ำแล้วก็อาบน้ำด้วยค่ะครูฝ้าย ดีมากๆเลยค่ะ แล้วเด็กไปทานล่ะคะ เลี้ยงสัตว์อะไรกันบ้างคะ และดูแลเขาอย่างไรคะ ออกกันมาเยอะแยะเลยสำหรับคำตอบของเด็กๆนะคะ มีหลากหลายเลยทีเดียวค่ะ เอาราคา เดี๋ยวเราไปดูในส่วนของประเภทของสัตว์เลี้ยงกันบ้างนะคะ ซึ่งในส่วนของประเภทนะคะ สามารถแบ่งออกไปนะคะแยกย่อยออกไปนั่นเองค่ะ ไปดูกันเลยว่ามีอะไรบ้างนะคะเด็กๆ ประเภทที่ 1 นะคะ ก็คือเลี้ยงไว้ สำหรับเป็นอาหารนะคะ เลี้ยงไว้บริโภคนะคะ ซึ่งในส่วนของการบริโภคนะคะ เราสามารถที่จะบริโภคทั้ง ในส่วนของเนื้อนะคะ นม นะคะ แล้วก็ไข่นั่นเองนะคะในส่วนของเนื้อนะคะ เช่นนะคะ เราสามารถที่จะเลี้ยงอะไรได้บ้างคะ หัวหน้าคะ หมู ไก่ ป่านะคะ แล้วก็เป็ด เป็นต้นนะคะ อันนี้ใช้เนื้อในการรับประทานมาเองนะคะ คือนำเนื้อมาประกอบอาหาร ซึ่งเป็นแหล่งโปรตีนที่สำคัญด้วยนะคะ ต่อไปค่ะ สัตว์ที่ให้นมนะคะ เราสามารถที่จะนำนม ราคา ผ่านกระบวนการและดื่มได้ นี่ค่ะ เช่นวัว แพ้นะคะ ซึ่งนมวัวนะครับจะมีในส่วนของโปรตีนนั้นเองค่ะ ของแท้นะคะ ก็จะมีนมเหมือนกันนะคะ จะนำพระไปทางเลือกนะเลขาเด็กๆ ประเทศจะเป็นอย่างไรคะ โปรตีนที่สามารถย่อยง่ายนั่นเองค่ะ เป็นทางเลือกนะคะ เอาไปค่ะสถานที่ให้ใครเป็นอาหารนะคะ เช่นอะไรบ้างคะเด็กๆ เราเคยกินไข่ไก่ใช่ไหมคะ ต้องได้ในส่วนของไข่ไก่นะคะ เลี้ยงว่าจะไก่นั่นเอง และในส่วนของไข่เป็ดนะคะ แล้วก็นกนกอะไรนะคะ เป็นนกกระทานั่นเองค่ะ นกกระทาไข่กระทะใบเล็กๆใช่ไหมคะ ส่วนไข่ไก่ก็จะเป็นใบ สีออกส้มสีน้ำตาล ต้มน้ำตาลนะเด็กๆ ไข่เป็ดจะเป็นสีขาวใช่ไหมคะ เท่านี้นะคะ สามารถเลี้ยงบริโภค สำหรับประกอบอาหารได้เลยนะคะ ทั้งเนื้อนมแล้วก็ไข่นะคะ ต่อไปถ้าเรามาดูส่วนของภาพกันนะคะเด็กๆ ลองทายสิคะ เป็นอะไรคะ ที่บ้านของเด็กๆเรียกว่าอะไรคะ ตอนนี้นะคะครูแอนตอบได้แล้วค่ะครูฝ้าย แต่ไม่แน่ใจว่านักเรียนไปทางนั้นจะตอบเช่นเดียวกันกับครูแอร์หรือไม่คะ แหวนตอบว่าอย่างไรคะ ดูลักษณะแล้ว แม่คิดว่าเป็นวัวค่ะครูฝ้าย มาดูกันเลยค่ะว่าใช่ไหมคะเด็กๆ ถูกต้องนะคะก็คือบัวนั่นเองนะคะ ตัวเรารับไปทำส่วนไหนได้บ้างคะ เดี๋ยวให้เป็นอาหารทานตัวไหนได้บ้างคะ ตอบกันมาแล้วค่ะ ส่วนเนื้อค่ะ แล้วก็ส่วนของน้ำนมใช่ไหมคะ ขนมก็ดีมากๆเลยใช่ไหมครับคุณครู สามารถนำมาทำ เป็นชีสก็ได้ ไปทำเป็นครีม เป็นของหวานหรือเป็นอาหารก็ได้ ถูกต้องค่ะเด็กๆ bias ต่อไปกันเลยนะคะเด็กๆ อย่าเพิ่งรับสายตานะคะ ภาพนี้เลย เป็นสัตว์อีกแล้ว พี่เล็กบอกว่า เป็นไก่ค่ะครูแอร์ เอามาดูสิคะ ไก่นะคะ นั่นเอง เราสามารถทานตัวไหนได้บ้างคะ ไก่เราก็จะทานได้ทุกส่วนเลยค่ะครูฝ้าย ในส่วนของขนไม่สามารถทานได้ แต่เราสามารถนำไปประกอบ หรือประดิษฐ์เป็นสิ่งของเราได้อาจจะเป็นของใช้หรือของเล่นต่างๆ ของเนื้อสามารถรับประทานได้ทั้งตัวเลยนะคะ ไม่ว่าจะเป็น มีของก็สามารถทานได้ใช่ไหมคะครูฝ้าย อกไก่ก็ทานได้ ทุกส่วนเลยก็สามารถทานได้เช่นเดียวกัน ต่อไปมีอะไรอีกคะครูฝ้าย เอาไว้นะคะเด็กๆ ไม่มีในส่วนของอะไรเอ่ย ไม่ได้บอกว่าเป็นปลานั้นเองค่ะ ปลากัดเลี้ยงไว้ เป็นอาหารเช่นเดียวกันค่ะ สามารถนำเนื้อปลานะคะ มาประกอบอาหารได้ แนะนำมาทานได้นะเอก ความหลากหลายสายพันธุ์ด้วยนะคะ ที่สามารถนำมาประกอบอาหารได้นั่นเองค่ะ คะแนนสอบของปลากระพงได้ไหมคะ ปลากระพงนั้นเองค่ะ ปลากระพงมีหลากหลาย ปลากระพงนั้นเองค่ะเด็กๆ อันนี้ขาดหน้าตาคุ้นๆไหมคะเด็กๆ เห็นจากภาพแล้วนะคะเป็นอะไรคะ เวลาไปสวนสัตว์ เจอสัตว์ชนิดนี้นะคะ ใช่ค่ะคุณครูแอร์ ส่วนของคุณครูฝ้ายจะให้อาหารสัตว์ชนิดนี้ กลับไปสวนสัตว์นั่นเอง จะกินหญ้าเป็นอาหารนั่นเอง ทหารไม่ต่างๆ นะคะ สัตว์ชนิดนี้คือ เด็กๆหลายๆคนเคยเห็นแน่นอนค่ะ ก็เห็นพ่อเดชเคยไปสวนสัตว์ ชนิดนี้ก็คือแพ้นั่นเอง ซึ่งแพงนะคะ สามารถที่จะ นำมาทำอาหารได้ไหมครับ ทำได้ค่ะ ที่สำคัญค่ะ นมของเขามีประโยชน์มากมาย สามารถที่จะนำมารับประทานได้เช่น ถูกต้องนะ เลขเด็ด สำหรับตอบ นะคะ อันนี้คืออะไรคะมาดูที่ภาพ ตอบเสียงดังเลยนะครับ เพราะว่าเห็นเป็นประจำอยู่แล้ว ก็คือเป็ด เพลงค่ะ ถูกต้องค่ะ แล้วเป็นนั่นเองนะคะ เขาชอบว่ายน้ำ ด้วยแล้วอยู่บนบกด้วย และมีในส่วนของไข่เป็ดด้วย สามารถนำมาทำ ได้นำมาบริโภคได้ ทำขนมก็ได้นะคะ เช่น ทองหยิบทองหยอด ฝอยทองนะคะเด็กๆ สามารถนำมาประกอบอาหารนะคะ ประโยชน์เยอะแยะมากมาย นะคะสำหรับสัตว์ชนิดนี้นะคะ ถ้าเราเลี้ยงสัตว์นะคะเราต้องดูแลนะคะ เอาใจใส่เขาด้วยนะ ต่อไปค่ะอันนี้ สิ่งที่ครูแอนได้ตอบไปเมื่อสักครู่นะคะ ในส่วนของนกกระทานั่นเอง นกกระทาค่ะ มันก็คือนกกระทานั่นเองค่ะ อันนี้คือภาพ ไข่ของเขานะคะ เด็ก เป็นฟองเล็กๆ Minecraft สามารถที่จะทำเป็นเมน ได้นะคะ อาจจะทำ เป็นไข่พะโล้ ได้ค่ะ สามารถนำเป็น ไข่กระทะก็ได้ค่ะ และในส่วนของตัวเราเอง ต้นนกกระทานะคะ ถ้าเด็กไปเดินตลาด ก็สังเกตเห็นจะมีนกกระทาย่างอยู่นะ เพลงค่ะ ต่อไปมีอะไรอีกครับ นี่ค่ะสำหรับต่อไปนะคะ ก็คือเลี้ยงไว้อะไรคะ เลี้ยงไว้ใช้แรงงานค่ะ เมื่อสักครู่คือเลี้ยงไว้เพื่อประกอบอาหาร นะคะ หรือบริโภคนั้น นะคะ ต่อไปเลี้ยงไว้เพื่อใช้แรงงานนะ นะคะ ซึ่งในส่วนของการเลี้ยงไว้ใช้แรงงานนะ เราสามารถ ใช้เป็นพาหนะได้ ในที่นี้นะ เช่นช้างม้า เราสามารถที่จะเป็นอย่าง เวลาที่เราเดินทางนะคะ เราสามารถที่จะนั่งไปบนช้างก็ได้ใช่ แล้วก็มานะคะ เป็นพาหนะในการเคลื่อนที่หรือเดินทางไปด้านหน้านั้น สำหรับต่อไปนะ คือสัตว์ที่ใช้ไถนานะคะ เช่น วัว กระบือนะคะ ซึ่งตรงนี้นะคะสามารถที่จะใช้ในการไถนาได้นั่นเอง ฟังเป็น ชนะแล้วก็ไถนา ราคา สมัยโบราณ ราคา เขาสมัยก่อน ราคา เขาก็คือใช้ในส่วนของกระบือนะคะ กระบือยา 1 เรียกอีกอย่างหนึ่งว่าควายนั่นเองที่เด็กๆทราบกัน นะคะ พอจะใช้ ชนิดนี้นะคะ ในการไถนา เพื่อที่จะทำนั้นนั่นเองนะคะ เด็ก ค่ะ อันนี้นะคะ ก็คือสัตว์ที่ใช้เป็นพาหนะนะคะ ก็คือในส่วนของช้างนั้นเองค่ะ เด็ก ช้าง ลักษณะตัวโตนะคะครู สามารถที่จะลากซุง รากไม้ได้นั่นเอง ถูกต้อง คะ แล้วเรามาดูในแชท กัน ช้างหรือไม่ ใช่ค่ะ นี่ก็คือฉันเองนะ ช้างก็มีหลากหลายสายพันธุ์ด้วยนะคะ แล้วก็ตอบ จะมาดูที่พักอีกนะคะ ภาพอะไรคะมี 2 ตัวด้วย ภาพนี้ สีน้ำ เข้มแล้วก็สีขาวนะ ทราบกันดีว่าแน่นอนว่าอันนี้คืออะไร เฉลยดีไหมคะครูฝ้ายดีเลยค่ะ งั้นก็คือหมาค่ะ ถูกต้องค่ะม้าใช้ทำอะไรได้บ้าง เราสามารถใช้เป็นพาหนะ ในการเดินทาง บางพื้นที่นะคะ เขาก็ใช้ม้าในการแข่งกีฬาด้วยก็มีใช่ไหมคะ ก็คือแข่งม้าอย่างนี้นะคะ ที่คุณครูเคยได้ยินเคยได้เห็นค่ะเด็กๆ ความสามารถที่จะเลี้ยงไว้อย่างนั้นด้วยเช่นกัน ต่อไปค่ะ อันนี้นะคะเด็กๆคืออะไรคะ ก็คือกระบือนั่นเองนะคะ เพลงเด็กเรียกแบบติดปาก เลยนะคะก็คือควายค่ะ สามารถใช้ทำนาย นะคะ จะถามว่าสมัยนี้นะคะ อาจจะเห็น ควายเขากินหญ้าอยู่ นะคะ แต่ที่จะทำนานนะคะ ส่วนมากจะไม่ค่อยมีแล้ว ส่วนมากจะเป็นอะไรคะครูฝ้าย เป็นรถไถ ถ่ายนั่นเองค่ะ ดูเฉยๆใช่หรือไม่ ใช่นะคะ กระบือหรือควายนั่นเอง ใช้ประโยชน์จากเขาได้นะคะ แต่ทั้งนี้ทั้งนั้น ราคา เวลาเขาไปไถนาก็จริงแต่ต้องให้อาหารและดูแลเขาอย่างเต็มที่นะคะ เวลาที่เขา กลับมาจากการทำนายของเขา Minecraft การไถนา อาหาร ถามเขาอาบน้ำให้เขาก็ยังดีนะคะ ไปค่ะ เมื่อสักครู่คือเลี้ยงไว้ ใช้แรงงานค่ะใช้แรงงานแล้ว ต่อไปก็เลี้ยงไว้ดูเล่น เพื่อความเพลิด นะคะ เพื่อความน่ารักนะคะ สามารถเล่นกับเขาไปออกกับเขาได้ใช่ไหมคะ แต่ทั้งนี้ทั้งนั้นเราต้องดูด้วยว่า อย่างเช่นเราไปเล่นกับสุนัขใช่ไหมคะ ดูว่าสุนัขตัวไหนสามารถที่จะเล่นได้นะคะ พอสุนัขบางตัวเล่นไม่ได้นะคะ เด็ก ถ้าเป็นเจ้าของกับเขานะคะถึงจะเล่นได้นะคะ ต้องดูด้วยต้องสังเกตอารมณ์ของเขาเพราะสุนัขบางสายพันธุ์ก็เป็นอันตรายต่อตัวเราด้วยนั่นเอง พระอาจารย์ กัดหรือขย้ำเราได้นั่นเอง เลี้ยงไว้เพื่อความเพลิดเพลินก็ได้แก่ นก ปลาแมวนั่นเองนะคะ ซึ่งพวกนี้นะคะ เราสามารถที่จะเลี้ยงไว้ที่บ้านได้นั่นเองค่ะ นี่ค่ะมาแล้วค่ะ อย่างแรกนะคะ ก็คือสุนัขนั่นเองค่ะ ดูหน้าตาแล้วมองไปเอามากเลยนะคะ น่ารักมากเลยนะคะ ครูพี่เลี้ยงไว้ที่บ้านนะคะ ก็มีลักษณะเป็นแบบนี้เช่นเดียวกันค่ะ กลับไปตอนเย็นก็กอดอย่างเดียวเลยค่ะครูฝ้าย ซึ่งเป็นพันธุ์ที่ไม่ดูด ใช่ไหมครับที่ครูแอนเลี้ยงไว้นั่นเองนะคะ น่ารักแบบนี้นั่นเองค่ะ เลี้ยงไว้สำหรับดูเล่นนะคะ เพื่อความเพลิดเพลินนั่นเองนะคะ กลับไปจะเป็นอะไรอีกล่ะครับไปดูเลยค่ะ มีสีสันสวยงามทั้งสีขาวและสีส้ม แล้วมีสีดำด้วย อันนี้เรียกว่าปลาสวยงามใช่ไหมคะ ปลาสวยงามก็มีหลากหลายสายพันธุ์ด้วย Siri ไปทางรู้จักใช่ไหมคะ มีปลาอะไรบ้างนะคะ เสียงดังเลยค่ะ บอกว่าเป็นปลาทองค่ะครูฝ้าย ได้ยินบอกว่าเป็นปลาหางนกยูง ปลาคราฟก็มีนะคะ เยี่ยมมากเลยค่ะ ราคาก็คือเลี้ยงไว้ เพื่อความสวยงามนั้นเอง ตกแต่งบ้านได้นั่นเองค่ะ ต้องดู ส่งของน้ำด้วยนะคะ ที่เราใช้ในการเลี้ยง ต้องเปลี่ยนน้ำให้เขา รวมไปถึงถ้าเลี้ยงในบอกนะคะ ขอตั้งหลักก่อนนะคะ ถ้าเลี้ยงในภาชนะนะคะ ล้างภาชนะนั้นให้สะอาดด้วย มีการเปลี่ยนน้ำตลอดค่ะ ถ้าเราไม่เปลี่ยนล่ะครับครบๆจะเกิดอะไรขึ้น แน่นอนปลาบางชนิดอาจจะตายได้นั่นเองนะคะ น่าจะเสียชีวิตไปเลยนะคะ ไม่มีปลาสวยงามให้เลี้ยงนั้นเองค่ะเด็กๆ เอาจริงๆแล้วปลาสวยงามนะคะ เป็นอีกหนึ่งชีวิตเหมือนกันนะคะ เขามีชีวิตคล้ายกับตัวเรานะคะ ถูกต้องค่ะ ต่อไปค่ะ อันนี้ก็คืออะไรนะคะเด็กๆ ดูภาพแล้วรู้เลยค่ะ เหมียวเหมียวใช่ไหมคะ ชื่อว่าแมวนะคะ เหมียวเหมียวใช่ไหมคะ ไปเลี้ยงนะคะที่บ้านมีใช่ไหมคะ ที่บ้านของครูฝ้ายก็เรียนด้วยใช่ไหมคะ ใช่ค่ะที่บ้านของครูฝ้ายก็เลี้ยงด้วยเหมือนกัน ชื่อว่าเจ้าลูลู่ เพิ่งจะเข้าบ้านด้วย ชอบออกไปจากหนูค่ะ ออกไปด้านนอกค่ะ ซึ่งในอีกหลายๆคนนะคะก็มีแมวเลี้ยงไว้ที่บ้านด้วยเหมือนกันใช่ไหมคะ ตั้งชื่อกับเขา เหมือนกันใช่ไหมคะเลขเด็ด เด็กบอกว่าใช่ค่ะคุณครูฝ้าย ต่อไปค่ะ อันนี้เลี้ยงไว้เพื่อประโยชน์ทางการค้านะคะ เลี้ยงไว้เพื่อความเพลิดเพลิน อันนี้ เลี้ยงไว้เพื่อประโยชน์ทางการค้า แสดงว่า เอาไปค้าขายค่ะ แม่ค้าขายนะคะเดี๋ยวไปเจ้านายได้นะคะเด็กๆ แสดงว่า ต้องเลี้ยงชามใหญ่ใช่ไหมคะครูเอ ทำเป็นธุรกิจเลยค่ะในการเลี้ยงสัตว์ค่ะ สัตว์ประเภทแรกก็คืออะไรคะ ดูภาพแล้วคิดว่าอะไรคะ เห็นตรงหลังตรงนี้เลยค่ะเห็นภาพแล้วนึกออกเลยนะคะ เจ้าหมูอู๊ดๆนั่นเองค่ะ ทั้งนี้ทั้งนั้นเลี้ยงได้ทำเป็นฟาร์มนะคะ สามารถเลี้ยงได้ที่ครัวเรือนเช่นกัน เช่นบางบ้านอาจจะเลี้ยงไก่ สัก 5 ตัวหรือ 10 ตัว เอาไว้เก็บไข่หรือรับประทานหรือจำหน่ายนั่นเองนะคะ ในภาพนี้ที่เด่นเป็นหมูใช่ไหมคะ นอกจากหมูยังมีอะไรอีกคะ มีเป็ดค่ะครูฝ้าย อาจจะเคยเห็นนะคะ แถวบ้านของเด็กอาจารย์เลี้ยงเป็ดไล่ทุ่งลงทุ่งไปเลย เป็ดน้ำจะไปหาหอยหาปลา เขาเรียกว่าเป็ดไล่ทุ่งนั่นเองค่ะ ในส่วนของเป็ดจะมีในส่วนของไข่ใช่ไหมคะ เก็บไข่กันได้อีกนะคะเด็กๆ ก็มีเป็ดมีไก่นะคะ ไม่มีในสต๊อกของกุ้งนะคะ ปานามา สามารถเลี้ยงในบ่อน้ำในสระน้ำ เปลี่ยนเป็นกระชังก็ได้ แล้วก็ไปจับเขา นำไปจำหน่ายนั้นเอง เอาล่ะค่ะเรามาดูที่ภาพนะคะ อันนี้ต้องถ่ายไหมเอ่ย เด็กชายไปแล้วค่ะ ก็คือไก่นั่นเองค่ะ สามารถเลี้ยงเป็นการค้าได้เช่นกัน ถ้าขายได้ทั้งเนื้อสัตว์ แล้วก็ไข่ ใช่ไหมคะครูแอร์ หลังจากไก่ของเราไม่ ออกไข่แล้วนะคะ เราสามารถส่งไก่ค่ะครูฝ้าย เป็นขายเนื้อแทน ให้นะคะเด็กๆ ต่อไปมีอะไรอีกได้เด็กไปดูกันเลยค่ะ นี่คืออาหารทะเล ได้แกะกุ้งนั่นเองค่ะถูกต้องค่ะ นี่ก็คือกุ้งนั่นเองนะคะ ต่อไปค่ะ อันนี้ก็คือปลาค่ะ ปลากระพงและมีปลาที่รักหลายด้วย เพื่อการค้านั้นเองค่ะ ต่อไปนะคะเด็กๆ มีคำถามมาถามเด็กๆ เดี๋ยวเรามาดูกันนะคะ สิ่งที่เด็กได้เรียนไปเมื่อสักครู่ เด็กจำได้หรือไม่ เข้าไปดูคำถามข้อที่ 1 กันเลยค่ะ สำหรับคำถามในข้อที่ 1 นะคะ สัตว์ชนิดใดเลี้ยงไว้เพื่อบริโภคค่ะ ถามคำถามอีกรอบค่ะ สัตว์ชนิดใดเลี้ยงไว้เพื่อบริโภค ตอนนี้เด็กสามารถ รถมือสอง คุณครูปลายทางได้เลยนะคะ ครูฝ้ายคะคำตอบของเด็กๆนั้นหลากหลายมากเลยทีเดียวค่ะ แล้วครูฝ้ายราคา สำหรับสัตว์ที่เลี้ยงไว้เพื่อบริโภคมีอะไรบ้างคะ เครื่องบินไปส่งของไก่นะคะ นก กุ้ง หอยต่างๆใช่ไหมคะ เจ้าของไก่นะคะ ก็สามารถที่จะรับประทาน ในส่วนของ เช่นเดียวกันกับเพจเราสามารถที่จะรับประทานเนื้อ แล้วก็ไข่ค่ะคุณครูแอร์ ถูกต้องเลยค่ะ ป้ายตอบเช่นเดียวกับเด็กๆเลยนะคะบอกหน่อยค่ะ ไปฆ่าเด็กๆ เรามาดูคำถามในส่วนของข้อที่ 2 การบ้านนะคะ คำถามในข้อที่ 2 ถามว่า สัตว์ชนิดใดเลี้ยงไว้ดูรวย ไม่ได้เด็กได้คำตอบแล้วนะคะ ยกมือตอบกลับคุณครูปลายทางได้เลยค่ะ เสียงดนตรี ตอบมานั้นถูกต้องกันทุกคนเลยนะคะ ลองมาฟังคำตอบของครูฝ้ายการบ้านนะคะ สัตว์ชนิดใดเลี้ยงไว้เพื่อดูเล่นค่ะครูฝ้าย ก็จะมีในส่วนของสุนัขนะคะ แมวปลาหางนกยูง ปลาทองปลาคราฟใช่ไหมคะ ในส่วนนี้เลี้ยงไว้เพื่อดูเล่นนะคะ เลี้ยงไว้เพื่อความเพลิดเพลินนั่นเองค่ะ ฝ้ายและเด็กๆเก่งมากเลยนะคะโปรมือถือให้ตนเองหน่อยค่ะ เยี่ยมมากๆเลยนะคะ ไปเราจะมาดูคำถาม หัวข้อที่ 3 บานนะคะ จะมาดูว่าคำถามข้อนี้นะคะ เด็กๆยังจะตอบ อุณหภูมิไฟต่อถูกหรือไม่ สำหรับข้อที่ 3 นะคะ สัตว์ชนิดใดเลี้ยงไว้ เมื่อใช้แรงงาน สัตว์ชนิดใด เลี้ยงไว้เพื่อใช้แรงงานค่ะถ้าเด็กได้คำตอบแล้วนะคะ ตอบกลับคุณครูที่อยู่ปลายทางได้เลยนะคะ เสียงดนตรี เด็กตอบมาถูกต้องทุกคนเลยนะคะ ลองมาฟังคำตอบของครูฝ้ายการบ้าน สัตว์ที่ใช้แรงงานนั้นมีอะไรกันบ้างคะ เช่น ช้างม้าหรือกระบือนะคะ ใช้พาหนะหรือดาวหรือ ถ่ายหน้าได้นั่นเองค่ะ ทั้งหมดนี้ ประเภทของสัตว์ที่เด็กได้เรียนรู้ในวันนี้ แสดงว่าสิ่งที่เด็กๆได้เรียนมานั้น จำได้หมดเลยค่ะหนูฝ้าย สำหรับต่อไปนะคะจะเป็นในส่วนของประโยชน์ ของการเลี้ยงสัตว์นะคะ การเลี้ยงสัตว์แน่นอนว่า ต้องได้รับประโยชน์อย่างแน่นอนเลยนะคะ ข้อที่ 1 ค่ะใช้ประกอบอาหารได้ คนที่ 2 ค่ะ สามารถที่จะนำมาเป็นพาหนะ แรงงานได้นั่นเองค่ะ วันที่ 3 นะคะ สามารถที่จะบรรทุกสิ่งของต่างๆได้ วันที่ 4 ค่ะ เลี้ยงไว้ใช้ทำเครื่องนุ่งห่มได้ คือเราสามารถนำผลของเขา วันหลังของเขา ทำเครื่องนุ่งห่มของน้องเองค่ะ ต่อไปนะคะสามารถทำให้เรานั้นเกิดรายได้ในครอบครัว การเลี้ยงสัตว์เพื่อจำหน่ายนะคะ เช่นไข่ไก่เมื่อสักครู่ใช่ไหมคะ สามารถ จำหน่ายเท่านั้นเองค่ะเอาราคาถูกๆ ทั้งหมดนี้นะคะ คือในเรื่องของประเภทของการเลี้ยงสัตว์นั่นเองค่ะ ในส่วนของประโยชน์นั้นเองนะคะ ต่อไปเราจะไปทำกิจกรรมกันนะคะ กิจกรรมของเรานะคะ จะให้นักเรียนนั้น ทำใบงานที่ 8 เรื่องประเภทของสัตว์เลี้ยงนะคะ ส่งบทบาทของคุณครูที่อยู่ปลายทางนะคะ ข้อที่ 1 ค่ะ แจกใบงานประเภทของสัตว์เลี้ยงนะคะ ฝากดูแลนักเรียน และให้คำปรึกษากับนักเรียนขณะทำใบงานด้วยนะคะ สามารถที่จะวัดประเมินผล และให้คะแนนเด็กๆได้เลยค่ะ ตัวอย่างใบงานมีลักษณะอย่างนี้นะคะ ให้นักเรียนนะคะวาดภาพแล้วตอบคำถามมานั่นเองนะคะ ในส่วนของการวาดภาพ กูก็จะมีกระดาษให้ เพราะว่าในช่องนี้ได้เลยนะคะ สามารถที่จะวาดและระบายสีนะคะ ช่องใหญ่เท่าไหนก็คือว่าให้เต็มที่เลยนะคะ ใช้พื้นที่ให้เต็มที่นะคะ ต่อไปค่ะ เขาจะมาตอบคำถามกันนะคะ ซึ่งคำตอบของเรานะคะ ชื่อของสัตว์ชื่ออะไรเราก็ใส่ลงไปนั่นเองค่ะ ต่อไปค่ะ ประเภทของสัตว์นะคะ ตรงกับประเภทอะไรทั้ง 4 ประเภท ที่เรียนเมื่อสักครู่นะคะ ถวายให้นักเรียนเขียนประโยชน์ของสัตว์เลี้ยง มีเสน่ห์เรียกว่าได้เหรียญลงไปในนี้นั่นเองค่ะ ราคาเด็ก ถ้าพร้อมแล้วนะคะให้เด็กลงมือทำได้เลย อย่าลืมนะคะเขียนชื่อ ชั้นเลขที่ ของตนเองด้วยค่ะ เสียงดนตรี ตอนนี้นะคะเด็กหมดเวลาในการทำกิจกรรมแล้วนะคะ ตอนนี้ให้เด็กๆ อุปกรณ์ก่อนนะคะวางดินสอ ให้เรียบร้อยนะคะ แล้วก็ตั้งใจฟังค่ะ ต่อไปครูแอร์จะเฉลยกิจกรรมค่ะ เดี๋ยวเราไปดูกันเลยค่ะ สำหรับกิจกรรมในวันนี้นะคะภาพวาดให้ครูแอร์ว่าขึ้นมานะคะ ก็คือไก่นั่นเองค่ะ สัตว์เลี้ยงที่ครูแอนเลี้ยงนะคะ คือไก่ค่ะ ซึ่งไก่ตัวนี้นะคะชื่อโบว์ค่ะ ประเภทของสัตว์เลี้ยงนะคะ เลี้ยงไว้เพื่อเป็นอาหารค่ะ ประโยชน์ของสัตว์เลี้ยงนะคะ ซึ่งครูอาจจะเขียนมาทั้งหมด 3 ข้อนะคะ วันที่ 1 ค่ะนำมาประกอบอาหารได้ วันที่ 2 ทำให้ได้รายได้จากการจำหน่ายเนื้อไก่และไข่ค่ะ ข้อที่ 3 นะคะ ใช้เวลาว่างให้เกิดประโยชน์ค่ะ อันนี้ก็คือเฉลยกิจกรรมของครูแอนนะคะ เป็นอย่างไรกันบ้างคะเด็กๆ ทำถูกต้องแล้วคล้ายกับของแกหรือไม่ค่ะ ถ้าทำเหมือนของผู้อื่นและคล้ายๆนะคะให้ตัวเองหน่อยค่ะ เยี่ยมมากเลยนะคะ นักเรียนนั้น สามารถที่จะนำใบกิจกรรมนะคะ ส่งกลับคุณครูปลายทางได้เลยนะคะ เพื่อขอรับคะแนนนั่นเองค่ะ ต่อไปค่ะครูฝ้าย สุดท้ายของเราในวันนี้นะคะ สิ่งที่เราขาดไม่ได้ มันก็คือการสรุปบทเรียนนั่นเอง การสรุปบทเรียนของเราในวันนี้นะคะเด็กๆ แน่นอนว่า สัตว์เลี้ยงเป็นสิ่งมีชีวิตชนิดหนึ่งนะคะ พี่นุชนี่ นำมาดูแล เราต้องเอาใจใส่นะคะ เลี้ยงดูเล่นนะครับเพื่อความเพลิดเพลิน เลี้ยงไว้เพื่อเป็นอาหาร เลี้ยงไว้เพื่อใช้แรงงานหรือเลี้ยงไว้ค้าขาย ขึ้นอยู่กับการเลี้ยงด้วยนะคะ ฉะนั้นวิธีการที่เราเลี้ยงแล้ว ต้องดูแลและเอาใจใส่เขาด้วยเช่นกันนะคะ เขาเองก็คล้ายกับมนุษย์ของเรานะคะ สิ่งมีชีวิตชนิดหนึ่งนั่นเองค่ะ สำหรับบทเรียนในครั้งต่อไปนะคะ เราจะเรียนรู้ในเรื่องของการเลี้ยงปลาสวยงาม 1 นะคะ สิ่งที่ต้องเตรียมในครั้งต่อไป จะเป็นใน 2 ใบความรู้ และใบงาน เรื่องความปลาสวยงามหนึ่งนั่นเอง ครูสามารถที่จะดาวน์โหลดใบงานนะคะ ไปที่ www.tv dot ac.th ค่ะ ส่งของวันนี้นะคะ ปลูกฝ้ายและครูแอร์ต้องขอตัวลาไปก่อนนะคะ แล้วพบกันใหม่ในครั้งหน้าค่ะ 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การงานอาชีพ หน่วยที่ 5_๘ ประเภทของสัตว์เลี้ยง 21 ธ.ค. 64 (มีใบงาน และใบความรู้)</dc:title>
  <dc:creator/>
  <cp:keywords/>
  <dcterms:created xsi:type="dcterms:W3CDTF">2023-02-27T08:04:43Z</dcterms:created>
  <dcterms:modified xsi:type="dcterms:W3CDTF">2023-02-27T08: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13.07 น.</vt:lpwstr>
  </property>
  <property fmtid="{D5CDD505-2E9C-101B-9397-08002B2CF9AE}" pid="3" name="subtitle">
    <vt:lpwstr/>
  </property>
</Properties>
</file>